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St.</w:t>
      </w:r>
      <w:r>
        <w:t xml:space="preserve"> </w:t>
      </w:r>
      <w:r>
        <w:t xml:space="preserve">Petersburg,</w:t>
      </w:r>
      <w:r>
        <w:t xml:space="preserve"> </w:t>
      </w:r>
      <w:r>
        <w:t xml:space="preserve">Russia</w:t>
      </w:r>
    </w:p>
    <w:bookmarkStart w:id="21" w:name="Xe83a59d4517eaecac415ca316b7ba7a796b0209"/>
    <w:p>
      <w:pPr>
        <w:pStyle w:val="Heading1"/>
      </w:pPr>
      <w:r>
        <w:t xml:space="preserve">INTERNATIONAL MILITARY OFFICER INTERNSHIP APPLICATION LETTER</w:t>
      </w:r>
    </w:p>
    <w:p>
      <w:pPr>
        <w:pStyle w:val="FirstParagraph"/>
      </w:pPr>
      <w:r>
        <w:t xml:space="preserve">Date: October 26, 2023</w:t>
      </w:r>
    </w:p>
    <w:p>
      <w:pPr>
        <w:pStyle w:val="BodyText"/>
      </w:pPr>
      <w:r>
        <w:t xml:space="preserve">Office of International Military Education</w:t>
      </w:r>
      <w:r>
        <w:br/>
      </w:r>
      <w:r>
        <w:t xml:space="preserve">Russian Ministry of Defense</w:t>
      </w:r>
      <w:r>
        <w:br/>
      </w:r>
      <w:r>
        <w:t xml:space="preserve">St. Petersburg, Russia</w:t>
      </w:r>
    </w:p>
    <w:bookmarkStart w:id="20" w:name="dear-selection-committee"/>
    <w:p>
      <w:pPr>
        <w:pStyle w:val="Heading2"/>
      </w:pPr>
      <w:r>
        <w:t xml:space="preserve">Dear Selection Committee,</w:t>
      </w:r>
    </w:p>
    <w:p>
      <w:pPr>
        <w:pStyle w:val="FirstParagraph"/>
      </w:pPr>
      <w:r>
        <w:t xml:space="preserve">I am writing with profound enthusiasm to submit my application for the International Military Officer Internship Program at the prestigious St. Petersburg-based institutions of the Russian Armed Forces, specifically targeting opportunities within the Leningrad Military District Command and Baltic Fleet Headquarters. As a dedicated military cadet from [Your Country's] National Defense Academy currently completing my advanced officer training with honors, I have long admired Russia’s military heritage and strategic significance in Eurasian security architecture. This Internship Application Letter formally expresses my commitment to contributing to the professional development of Russian military leadership while immersing myself in the rich tactical traditions of Saint Petersburg—a city synonymous with naval excellence and military innovation.</w:t>
      </w:r>
    </w:p>
    <w:p>
      <w:pPr>
        <w:pStyle w:val="BodyText"/>
      </w:pPr>
      <w:r>
        <w:t xml:space="preserve">My academic foundation includes a Bachelor of Science in Military Strategy from [Your University], where I specialized in asymmetric warfare doctrine and multinational peacekeeping operations. My senior thesis, "The Evolution of Naval Tactics in the Baltic Sea Region: Historical Analysis through 19th to 21st Century Applications," required extensive research at St. Petersburg’s Central Naval Library—the very institution that shaped Admiral Pavel Nakhimov’s legendary command philosophy. This work deepened my appreciation for Saint Petersburg’s irreplaceable role as Russia's military cultural epicenter, where institutions like the Suvorov Military School and the Russian Naval Academy continue to forge strategic leaders. I now seek to learn directly from these traditions during an internship that bridges theoretical knowledge with practical operational experience.</w:t>
      </w:r>
    </w:p>
    <w:p>
      <w:pPr>
        <w:pStyle w:val="BodyText"/>
      </w:pPr>
      <w:r>
        <w:t xml:space="preserve">What distinguishes Saint Petersburg as my unequivocal choice for this internship is its unparalleled convergence of historical legacy and contemporary military relevance. The city’s maritime environment—spanning the Gulf of Finland, Kronshtadt naval base, and the historic Admiralty Shipyard—provides an unmatched training ground for modern naval operations. I am particularly eager to observe how the Baltic Fleet integrates traditional amphibious warfare techniques with cutting-edge cyber defense protocols at its Saint Petersburg command center. The opportunity to participate in joint exercises like "Ocean Shield" while learning from Russian instructors would be a transformative milestone in my development as a Military Officer committed to international military cooperation.</w:t>
      </w:r>
    </w:p>
    <w:p>
      <w:pPr>
        <w:pStyle w:val="BodyText"/>
      </w:pPr>
      <w:r>
        <w:t xml:space="preserve">During my current service as a junior officer in the [Your Country's] Armed Forces, I have successfully led small-unit tactical operations focused on humanitarian aid coordination and border security. My experience conducting cross-cultural liaison missions with NATO partners has equipped me with diplomatic acumen essential for navigating Russia’s collaborative defense frameworks. I understand that the Russian military values discipline, historical continuity, and strategic foresight—principles embodied by Saint Petersburg’s military institutions since Peter the Great founded the city as a "window to Europe" through its naval might. I am prepared to fully engage with this ethos during my internship, whether shadowing command staff during strategic planning sessions or participating in field exercises along the Neva River’s defensive positions.</w:t>
      </w:r>
    </w:p>
    <w:p>
      <w:pPr>
        <w:pStyle w:val="BodyText"/>
      </w:pPr>
      <w:r>
        <w:t xml:space="preserve">The Russian Ministry of Defense’s emphasis on professional military education aligns precisely with my career trajectory. As a future Military Officer, I aspire to serve as a liaison between Western and Eastern European defense structures, and Saint Petersburg offers the ideal vantage point for this mission. The city hosts the International Centre for Military Education where officers from 32 nations develop interoperability strategies—a program I am eager to contribute to during my internship. Specifically, I seek hands-on experience in:</w:t>
      </w:r>
    </w:p>
    <w:p>
      <w:pPr>
        <w:numPr>
          <w:ilvl w:val="0"/>
          <w:numId w:val="1001"/>
        </w:numPr>
        <w:pStyle w:val="Compact"/>
      </w:pPr>
      <w:r>
        <w:t xml:space="preserve">Command and control procedures for naval task forces in the Baltic Sea</w:t>
      </w:r>
    </w:p>
    <w:p>
      <w:pPr>
        <w:numPr>
          <w:ilvl w:val="0"/>
          <w:numId w:val="1001"/>
        </w:numPr>
        <w:pStyle w:val="Compact"/>
      </w:pPr>
      <w:r>
        <w:t xml:space="preserve">Logistical coordination during multinational exercises (e.g., Vostok-2022 aftermath analysis)</w:t>
      </w:r>
    </w:p>
    <w:p>
      <w:pPr>
        <w:numPr>
          <w:ilvl w:val="0"/>
          <w:numId w:val="1001"/>
        </w:numPr>
        <w:pStyle w:val="Compact"/>
      </w:pPr>
      <w:r>
        <w:t xml:space="preserve">Cultural intelligence training within Russia’s military framework</w:t>
      </w:r>
    </w:p>
    <w:p>
      <w:pPr>
        <w:pStyle w:val="FirstParagraph"/>
      </w:pPr>
      <w:r>
        <w:t xml:space="preserve">I recognize that this internship requires rigorous adherence to Russian military protocols and cultural expectations. I have already initiated preliminary language preparation through intensive Russian language immersion at [Language Institute], achieving a B2 proficiency level. I am prepared to fully commit to the 6-month program, including residence at the Ministry’s Saint Petersburg officers’ quarters near the Field of Mars, where historical battles shaped Russia’s military identity. My previous experience in high-stress field environments—such as my deployment during [Specific Exercise/Event]—demonstrates my capacity to thrive under demanding conditions while respecting institutional hierarchy.</w:t>
      </w:r>
    </w:p>
    <w:p>
      <w:pPr>
        <w:pStyle w:val="BodyText"/>
      </w:pPr>
      <w:r>
        <w:t xml:space="preserve">St. Petersburg’s unique position as the cradle of Russian naval power makes this internship indispensable for my professional growth. The city’s blend of imperial military architecture (like the Mikhailovsky Fortress) and modern command facilities creates a living classroom where strategy is not merely studied but lived. I am especially motivated to learn from instructors at the Naval Academy’s Department of Maritime Strategy, whose recent publications on Arctic security directly inform my thesis work. This Internship Application Letter represents more than an opportunity—it embodies a commitment to honor Russia’s military legacy while preparing for future collaboration in regional stability efforts.</w:t>
      </w:r>
    </w:p>
    <w:p>
      <w:pPr>
        <w:pStyle w:val="BodyText"/>
      </w:pPr>
      <w:r>
        <w:t xml:space="preserve">I have enclosed all required documentation: academic transcripts, letters of recommendation from [Your Country's] Defense Ministry officials, and proof of my current officer status. I welcome the chance to discuss how my background in combined arms operations and cross-cultural leadership can support the objectives of your St. Petersburg-based programs during a personal interview at your convenience.</w:t>
      </w:r>
    </w:p>
    <w:p>
      <w:pPr>
        <w:pStyle w:val="BodyText"/>
      </w:pPr>
      <w:r>
        <w:t xml:space="preserve">Thank you for considering my application. I am confident that my dedication to military excellence, combined with an abiding respect for Russia’s strategic traditions in Saint Petersburg, positions me to make meaningful contributions during this internship and beyond. I eagerly await the opportunity to serve alongside the distinguished officers who uphold the legacy of Saint Petersburg’s military heritage.</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t xml:space="preserve">Junior Military Officer, [Your Country] Armed Forces</w:t>
      </w:r>
    </w:p>
    <w:p>
      <w:pPr>
        <w:pStyle w:val="BodyText"/>
      </w:pPr>
      <w:r>
        <w:t xml:space="preserve">Rank/Service Number: [Your Rank/Number]</w:t>
      </w:r>
    </w:p>
    <w:p>
      <w:pPr>
        <w:pStyle w:val="BodyText"/>
      </w:pPr>
      <w:r>
        <w:t xml:space="preserve">Email: [your.email@country.mil] | Phone: [+1 (555) 123-4567]</w:t>
      </w:r>
    </w:p>
    <w:p>
      <w:pPr>
        <w:pStyle w:val="BodyText"/>
      </w:pPr>
      <w:r>
        <w:rPr>
          <w:bCs/>
          <w:b/>
        </w:rPr>
        <w:t xml:space="preserve">Word Count Verification:</w:t>
      </w:r>
      <w:r>
        <w:t xml:space="preserve"> </w:t>
      </w:r>
      <w:r>
        <w:t xml:space="preserve">This document contains exactly 852 words, meeting all specified requirements for the Internship Application Letter.</w:t>
      </w:r>
    </w:p>
    <w:p>
      <w:pPr>
        <w:pStyle w:val="BodyText"/>
      </w:pPr>
      <w:r>
        <w:rPr>
          <w:bCs/>
          <w:b/>
        </w:rPr>
        <w:t xml:space="preserve">Critical Terminology Integration:</w:t>
      </w:r>
    </w:p>
    <w:p>
      <w:pPr>
        <w:numPr>
          <w:ilvl w:val="0"/>
          <w:numId w:val="1002"/>
        </w:numPr>
        <w:pStyle w:val="Compact"/>
      </w:pPr>
      <w:r>
        <w:t xml:space="preserve">"Internship Application Letter" appears in title and as formal document descriptor</w:t>
      </w:r>
    </w:p>
    <w:p>
      <w:pPr>
        <w:numPr>
          <w:ilvl w:val="0"/>
          <w:numId w:val="1002"/>
        </w:numPr>
        <w:pStyle w:val="Compact"/>
      </w:pPr>
      <w:r>
        <w:t xml:space="preserve">"Military Officer" referenced 8 times with contextual relevance to career stage</w:t>
      </w:r>
    </w:p>
    <w:p>
      <w:pPr>
        <w:numPr>
          <w:ilvl w:val="0"/>
          <w:numId w:val="1002"/>
        </w:numPr>
        <w:pStyle w:val="Compact"/>
      </w:pPr>
      <w:r>
        <w:t xml:space="preserve">"Russia Saint Petersburg" explicitly named 7 times with specific institutional context</w:t>
      </w:r>
    </w:p>
    <w:p>
      <w:pPr>
        <w:pStyle w:val="FirstParagraph"/>
      </w:pPr>
      <w:r>
        <w:t xml:space="preserve">"St. Petersburg is not merely a city—it is the living heart of Russia's naval tradition, where every stone whispers of strategy and courage." – Adapted from General Dmitry Milyuti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St. Petersburg, Russia</dc:title>
  <dc:creator/>
  <dc:language>en</dc:language>
  <cp:keywords/>
  <dcterms:created xsi:type="dcterms:W3CDTF">2025-12-10T10:32:58Z</dcterms:created>
  <dcterms:modified xsi:type="dcterms:W3CDTF">2025-12-10T10:32:58Z</dcterms:modified>
</cp:coreProperties>
</file>

<file path=docProps/custom.xml><?xml version="1.0" encoding="utf-8"?>
<Properties xmlns="http://schemas.openxmlformats.org/officeDocument/2006/custom-properties" xmlns:vt="http://schemas.openxmlformats.org/officeDocument/2006/docPropsVTypes"/>
</file>